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7EC9" w:rsidRPr="00AC773B" w:rsidRDefault="00316EA1" w:rsidP="009165C3">
      <w:pPr>
        <w:jc w:val="center"/>
        <w:rPr>
          <w:rFonts w:ascii="Arial" w:hAnsi="Arial" w:cs="Arial"/>
          <w:b/>
          <w:sz w:val="24"/>
        </w:rPr>
      </w:pPr>
      <w:bookmarkStart w:id="0" w:name="_GoBack"/>
      <w:bookmarkEnd w:id="0"/>
      <w:r w:rsidRPr="00AC773B">
        <w:rPr>
          <w:rFonts w:ascii="Arial" w:hAnsi="Arial" w:cs="Arial"/>
          <w:b/>
          <w:sz w:val="24"/>
        </w:rPr>
        <w:t>Organizational</w:t>
      </w:r>
      <w:r w:rsidR="009165C3" w:rsidRPr="00AC773B">
        <w:rPr>
          <w:rFonts w:ascii="Arial" w:hAnsi="Arial" w:cs="Arial"/>
          <w:b/>
          <w:sz w:val="24"/>
        </w:rPr>
        <w:t xml:space="preserve"> Readiness Checklist</w:t>
      </w:r>
      <w:r w:rsidRPr="00AC773B">
        <w:rPr>
          <w:rFonts w:ascii="Arial" w:hAnsi="Arial" w:cs="Arial"/>
          <w:b/>
          <w:sz w:val="24"/>
        </w:rPr>
        <w:t xml:space="preserve"> for Implementation</w:t>
      </w:r>
    </w:p>
    <w:p w:rsidR="009165C3" w:rsidRPr="00AC773B" w:rsidRDefault="009165C3">
      <w:pPr>
        <w:rPr>
          <w:rFonts w:ascii="Arial" w:hAnsi="Arial" w:cs="Arial"/>
        </w:rPr>
      </w:pPr>
    </w:p>
    <w:p w:rsidR="009165C3" w:rsidRPr="00AC773B" w:rsidRDefault="009165C3">
      <w:pPr>
        <w:rPr>
          <w:rFonts w:ascii="Arial" w:hAnsi="Arial" w:cs="Arial"/>
        </w:rPr>
      </w:pPr>
      <w:r w:rsidRPr="00AC773B">
        <w:rPr>
          <w:rFonts w:ascii="Arial" w:hAnsi="Arial" w:cs="Arial"/>
        </w:rPr>
        <w:t>The following is a brief self-ass</w:t>
      </w:r>
      <w:r w:rsidR="009A2794" w:rsidRPr="00AC773B">
        <w:rPr>
          <w:rFonts w:ascii="Arial" w:hAnsi="Arial" w:cs="Arial"/>
        </w:rPr>
        <w:t>essment of key implementation it</w:t>
      </w:r>
      <w:r w:rsidRPr="00AC773B">
        <w:rPr>
          <w:rFonts w:ascii="Arial" w:hAnsi="Arial" w:cs="Arial"/>
        </w:rPr>
        <w:t>ems that will help you determine if you have the capacity or can build capacity to adopt and implement an evidence-based program</w:t>
      </w:r>
      <w:r w:rsidR="00AB601B" w:rsidRPr="00AC773B">
        <w:rPr>
          <w:rFonts w:ascii="Arial" w:hAnsi="Arial" w:cs="Arial"/>
        </w:rPr>
        <w:t>/policy/</w:t>
      </w:r>
      <w:r w:rsidR="00091C62" w:rsidRPr="00AC773B">
        <w:rPr>
          <w:rFonts w:ascii="Arial" w:hAnsi="Arial" w:cs="Arial"/>
        </w:rPr>
        <w:t>strategy</w:t>
      </w:r>
      <w:r w:rsidRPr="00AC773B">
        <w:rPr>
          <w:rFonts w:ascii="Arial" w:hAnsi="Arial" w:cs="Arial"/>
        </w:rPr>
        <w:t xml:space="preserve">.  Please read each item and place a check mark in one response to indicate your level of capacity.  If you do </w:t>
      </w:r>
      <w:r w:rsidRPr="00AC773B">
        <w:rPr>
          <w:rFonts w:ascii="Arial" w:hAnsi="Arial" w:cs="Arial"/>
          <w:i/>
        </w:rPr>
        <w:t>not presently have</w:t>
      </w:r>
      <w:r w:rsidRPr="00AC773B">
        <w:rPr>
          <w:rFonts w:ascii="Arial" w:hAnsi="Arial" w:cs="Arial"/>
        </w:rPr>
        <w:t xml:space="preserve"> this capacity or </w:t>
      </w:r>
      <w:r w:rsidRPr="00AC773B">
        <w:rPr>
          <w:rFonts w:ascii="Arial" w:hAnsi="Arial" w:cs="Arial"/>
          <w:i/>
        </w:rPr>
        <w:t>do not have</w:t>
      </w:r>
      <w:r w:rsidRPr="00AC773B">
        <w:rPr>
          <w:rFonts w:ascii="Arial" w:hAnsi="Arial" w:cs="Arial"/>
        </w:rPr>
        <w:t xml:space="preserve"> this capacity, write down comments on how to build the capacity.</w:t>
      </w:r>
    </w:p>
    <w:p w:rsidR="009165C3" w:rsidRPr="00AC773B" w:rsidRDefault="009165C3">
      <w:pPr>
        <w:rPr>
          <w:rFonts w:ascii="Arial" w:hAnsi="Arial" w:cs="Arial"/>
        </w:rPr>
      </w:pPr>
    </w:p>
    <w:tbl>
      <w:tblPr>
        <w:tblW w:w="10800" w:type="dxa"/>
        <w:tblInd w:w="-4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48"/>
        <w:gridCol w:w="1560"/>
        <w:gridCol w:w="1440"/>
        <w:gridCol w:w="1680"/>
        <w:gridCol w:w="3372"/>
      </w:tblGrid>
      <w:tr w:rsidR="00CA1B90" w:rsidRPr="00AC773B" w:rsidTr="007432D0">
        <w:tc>
          <w:tcPr>
            <w:tcW w:w="2748" w:type="dxa"/>
            <w:shd w:val="clear" w:color="auto" w:fill="599ACF"/>
            <w:vAlign w:val="center"/>
          </w:tcPr>
          <w:p w:rsidR="009165C3" w:rsidRPr="007432D0" w:rsidRDefault="009165C3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  <w:sz w:val="28"/>
              </w:rPr>
              <w:t>Capacities and Resources</w:t>
            </w:r>
          </w:p>
        </w:tc>
        <w:tc>
          <w:tcPr>
            <w:tcW w:w="1560" w:type="dxa"/>
            <w:shd w:val="clear" w:color="auto" w:fill="599ACF"/>
            <w:vAlign w:val="center"/>
          </w:tcPr>
          <w:p w:rsidR="009165C3" w:rsidRPr="007432D0" w:rsidRDefault="009165C3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</w:rPr>
              <w:t>Yes, we have this capacity</w:t>
            </w:r>
          </w:p>
          <w:p w:rsidR="009165C3" w:rsidRPr="007432D0" w:rsidRDefault="009165C3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</w:rPr>
              <w:t>(2)</w:t>
            </w:r>
          </w:p>
        </w:tc>
        <w:tc>
          <w:tcPr>
            <w:tcW w:w="1440" w:type="dxa"/>
            <w:shd w:val="clear" w:color="auto" w:fill="599ACF"/>
            <w:vAlign w:val="center"/>
          </w:tcPr>
          <w:p w:rsidR="009165C3" w:rsidRPr="007432D0" w:rsidRDefault="009165C3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</w:rPr>
              <w:t>We do not presently have this capacity, but we can build it (1)</w:t>
            </w:r>
          </w:p>
        </w:tc>
        <w:tc>
          <w:tcPr>
            <w:tcW w:w="1680" w:type="dxa"/>
            <w:shd w:val="clear" w:color="auto" w:fill="599ACF"/>
            <w:vAlign w:val="center"/>
          </w:tcPr>
          <w:p w:rsidR="009165C3" w:rsidRPr="007432D0" w:rsidRDefault="009165C3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</w:rPr>
              <w:t>No, we do not have this capacity</w:t>
            </w:r>
          </w:p>
          <w:p w:rsidR="009165C3" w:rsidRPr="007432D0" w:rsidRDefault="009165C3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</w:rPr>
              <w:t>(0)</w:t>
            </w:r>
          </w:p>
        </w:tc>
        <w:tc>
          <w:tcPr>
            <w:tcW w:w="3372" w:type="dxa"/>
            <w:shd w:val="clear" w:color="auto" w:fill="599ACF"/>
            <w:vAlign w:val="center"/>
          </w:tcPr>
          <w:p w:rsidR="009165C3" w:rsidRPr="007432D0" w:rsidRDefault="009165C3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  <w:sz w:val="28"/>
              </w:rPr>
              <w:t>Comments</w:t>
            </w:r>
          </w:p>
        </w:tc>
      </w:tr>
      <w:tr w:rsidR="009A2794" w:rsidRPr="00AC773B" w:rsidTr="007432D0">
        <w:tc>
          <w:tcPr>
            <w:tcW w:w="10800" w:type="dxa"/>
            <w:gridSpan w:val="5"/>
            <w:shd w:val="clear" w:color="auto" w:fill="D9D9D9" w:themeFill="background1" w:themeFillShade="D9"/>
          </w:tcPr>
          <w:p w:rsidR="009A2794" w:rsidRPr="00AC773B" w:rsidRDefault="009A2794">
            <w:pPr>
              <w:rPr>
                <w:rFonts w:ascii="Arial" w:hAnsi="Arial" w:cs="Arial"/>
                <w:b/>
              </w:rPr>
            </w:pPr>
            <w:r w:rsidRPr="00AC773B">
              <w:rPr>
                <w:rFonts w:ascii="Arial" w:hAnsi="Arial" w:cs="Arial"/>
                <w:b/>
              </w:rPr>
              <w:t>PREIMPLEMENTATION</w:t>
            </w:r>
          </w:p>
        </w:tc>
      </w:tr>
      <w:tr w:rsidR="00CA1B90" w:rsidRPr="00AC773B" w:rsidTr="009A2794">
        <w:tc>
          <w:tcPr>
            <w:tcW w:w="10800" w:type="dxa"/>
            <w:gridSpan w:val="5"/>
          </w:tcPr>
          <w:p w:rsidR="00CA1B90" w:rsidRPr="00AC773B" w:rsidRDefault="00CA1B90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  <w:b/>
              </w:rPr>
              <w:t>Staffing</w:t>
            </w:r>
          </w:p>
        </w:tc>
      </w:tr>
      <w:tr w:rsidR="00CA1B90" w:rsidRPr="00AC773B" w:rsidTr="009A2794">
        <w:tc>
          <w:tcPr>
            <w:tcW w:w="2748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 xml:space="preserve">Staff who can </w:t>
            </w:r>
            <w:r w:rsidRPr="00AC773B">
              <w:rPr>
                <w:rFonts w:ascii="Arial" w:hAnsi="Arial" w:cs="Arial"/>
                <w:u w:val="single"/>
              </w:rPr>
              <w:t>coordinate</w:t>
            </w:r>
            <w:r w:rsidRPr="00AC773B">
              <w:rPr>
                <w:rFonts w:ascii="Arial" w:hAnsi="Arial" w:cs="Arial"/>
              </w:rPr>
              <w:t xml:space="preserve"> the program</w:t>
            </w:r>
            <w:r w:rsidR="00AB601B" w:rsidRPr="00AC773B">
              <w:rPr>
                <w:rFonts w:ascii="Arial" w:hAnsi="Arial" w:cs="Arial"/>
              </w:rPr>
              <w:t>/policy/practice</w:t>
            </w:r>
          </w:p>
        </w:tc>
        <w:tc>
          <w:tcPr>
            <w:tcW w:w="1560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9165C3" w:rsidRPr="00AC773B" w:rsidRDefault="00CA1B90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What staff are needed:</w:t>
            </w:r>
          </w:p>
          <w:p w:rsidR="00CA1B90" w:rsidRPr="00AC773B" w:rsidRDefault="00CA1B90">
            <w:pPr>
              <w:rPr>
                <w:rFonts w:ascii="Arial" w:hAnsi="Arial" w:cs="Arial"/>
              </w:rPr>
            </w:pPr>
          </w:p>
          <w:p w:rsidR="00CA1B90" w:rsidRPr="00AC773B" w:rsidRDefault="00CA1B90">
            <w:pPr>
              <w:rPr>
                <w:rFonts w:ascii="Arial" w:hAnsi="Arial" w:cs="Arial"/>
              </w:rPr>
            </w:pPr>
          </w:p>
          <w:p w:rsidR="00CA1B90" w:rsidRPr="00AC773B" w:rsidRDefault="00CA1B90">
            <w:pPr>
              <w:rPr>
                <w:rFonts w:ascii="Arial" w:hAnsi="Arial" w:cs="Arial"/>
              </w:rPr>
            </w:pPr>
          </w:p>
        </w:tc>
      </w:tr>
      <w:tr w:rsidR="00CA1B90" w:rsidRPr="00AC773B" w:rsidTr="009A2794">
        <w:tc>
          <w:tcPr>
            <w:tcW w:w="2748" w:type="dxa"/>
          </w:tcPr>
          <w:p w:rsidR="009165C3" w:rsidRPr="00AC773B" w:rsidRDefault="00CA1B90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 xml:space="preserve">Staff or volunteers to </w:t>
            </w:r>
            <w:r w:rsidRPr="00AC773B">
              <w:rPr>
                <w:rFonts w:ascii="Arial" w:hAnsi="Arial" w:cs="Arial"/>
                <w:u w:val="single"/>
              </w:rPr>
              <w:t>deliver</w:t>
            </w:r>
            <w:r w:rsidRPr="00AC773B">
              <w:rPr>
                <w:rFonts w:ascii="Arial" w:hAnsi="Arial" w:cs="Arial"/>
              </w:rPr>
              <w:t xml:space="preserve"> the program</w:t>
            </w:r>
            <w:r w:rsidR="00AB601B" w:rsidRPr="00AC773B">
              <w:rPr>
                <w:rFonts w:ascii="Arial" w:hAnsi="Arial" w:cs="Arial"/>
              </w:rPr>
              <w:t>/policy/practice</w:t>
            </w:r>
          </w:p>
        </w:tc>
        <w:tc>
          <w:tcPr>
            <w:tcW w:w="1560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9165C3" w:rsidRPr="00AC773B" w:rsidRDefault="00CA1B90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What roles are needed to deliver the program:</w:t>
            </w:r>
          </w:p>
          <w:p w:rsidR="00CA1B90" w:rsidRPr="00AC773B" w:rsidRDefault="00CA1B90">
            <w:pPr>
              <w:rPr>
                <w:rFonts w:ascii="Arial" w:hAnsi="Arial" w:cs="Arial"/>
              </w:rPr>
            </w:pPr>
          </w:p>
          <w:p w:rsidR="00CA1B90" w:rsidRPr="00AC773B" w:rsidRDefault="00CA1B90">
            <w:pPr>
              <w:rPr>
                <w:rFonts w:ascii="Arial" w:hAnsi="Arial" w:cs="Arial"/>
              </w:rPr>
            </w:pPr>
          </w:p>
        </w:tc>
      </w:tr>
      <w:tr w:rsidR="00CA1B90" w:rsidRPr="00AC773B" w:rsidTr="007432D0">
        <w:tc>
          <w:tcPr>
            <w:tcW w:w="10800" w:type="dxa"/>
            <w:gridSpan w:val="5"/>
            <w:shd w:val="clear" w:color="auto" w:fill="D9D9D9" w:themeFill="background1" w:themeFillShade="D9"/>
          </w:tcPr>
          <w:p w:rsidR="00CA1B90" w:rsidRPr="00AC773B" w:rsidRDefault="00CA1B90">
            <w:pPr>
              <w:rPr>
                <w:rFonts w:ascii="Arial" w:hAnsi="Arial" w:cs="Arial"/>
                <w:b/>
              </w:rPr>
            </w:pPr>
            <w:r w:rsidRPr="00AC773B">
              <w:rPr>
                <w:rFonts w:ascii="Arial" w:hAnsi="Arial" w:cs="Arial"/>
                <w:b/>
              </w:rPr>
              <w:t>Training</w:t>
            </w:r>
          </w:p>
        </w:tc>
      </w:tr>
      <w:tr w:rsidR="00CA1B90" w:rsidRPr="00AC773B" w:rsidTr="009A2794">
        <w:tc>
          <w:tcPr>
            <w:tcW w:w="2748" w:type="dxa"/>
          </w:tcPr>
          <w:p w:rsidR="009165C3" w:rsidRPr="00AC773B" w:rsidRDefault="00CA1B90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Training on the program</w:t>
            </w:r>
            <w:r w:rsidR="00AB601B" w:rsidRPr="00AC773B">
              <w:rPr>
                <w:rFonts w:ascii="Arial" w:hAnsi="Arial" w:cs="Arial"/>
              </w:rPr>
              <w:t>/policy/practice</w:t>
            </w:r>
            <w:r w:rsidRPr="00AC773B">
              <w:rPr>
                <w:rFonts w:ascii="Arial" w:hAnsi="Arial" w:cs="Arial"/>
              </w:rPr>
              <w:t xml:space="preserve"> and health topic</w:t>
            </w:r>
          </w:p>
        </w:tc>
        <w:tc>
          <w:tcPr>
            <w:tcW w:w="1560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9165C3" w:rsidRPr="00AC773B" w:rsidRDefault="00CA1B90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Day of training:</w:t>
            </w:r>
          </w:p>
          <w:p w:rsidR="00CA1B90" w:rsidRPr="00AC773B" w:rsidRDefault="00CA1B90">
            <w:pPr>
              <w:rPr>
                <w:rFonts w:ascii="Arial" w:hAnsi="Arial" w:cs="Arial"/>
              </w:rPr>
            </w:pPr>
          </w:p>
          <w:p w:rsidR="00CA1B90" w:rsidRPr="00AC773B" w:rsidRDefault="00CA1B90">
            <w:pPr>
              <w:rPr>
                <w:rFonts w:ascii="Arial" w:hAnsi="Arial" w:cs="Arial"/>
              </w:rPr>
            </w:pPr>
          </w:p>
          <w:p w:rsidR="00CA1B90" w:rsidRPr="00AC773B" w:rsidRDefault="00CA1B90">
            <w:pPr>
              <w:rPr>
                <w:rFonts w:ascii="Arial" w:hAnsi="Arial" w:cs="Arial"/>
              </w:rPr>
            </w:pPr>
          </w:p>
        </w:tc>
      </w:tr>
      <w:tr w:rsidR="00CA1B90" w:rsidRPr="00AC773B" w:rsidTr="009A2794">
        <w:tc>
          <w:tcPr>
            <w:tcW w:w="2748" w:type="dxa"/>
          </w:tcPr>
          <w:p w:rsidR="009165C3" w:rsidRPr="00AC773B" w:rsidRDefault="00CA1B90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Training on skills needed to deliver the program (e.g., facilitation, one-on-one education)</w:t>
            </w:r>
          </w:p>
        </w:tc>
        <w:tc>
          <w:tcPr>
            <w:tcW w:w="1560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9165C3" w:rsidRPr="00AC773B" w:rsidRDefault="009165C3">
            <w:pPr>
              <w:rPr>
                <w:rFonts w:ascii="Arial" w:hAnsi="Arial" w:cs="Arial"/>
              </w:rPr>
            </w:pPr>
          </w:p>
        </w:tc>
      </w:tr>
      <w:tr w:rsidR="00CA1B90" w:rsidRPr="00AC773B" w:rsidTr="007432D0">
        <w:tc>
          <w:tcPr>
            <w:tcW w:w="10800" w:type="dxa"/>
            <w:gridSpan w:val="5"/>
            <w:shd w:val="clear" w:color="auto" w:fill="D9D9D9" w:themeFill="background1" w:themeFillShade="D9"/>
          </w:tcPr>
          <w:p w:rsidR="00CA1B90" w:rsidRPr="00AC773B" w:rsidRDefault="00CA1B90">
            <w:pPr>
              <w:rPr>
                <w:rFonts w:ascii="Arial" w:hAnsi="Arial" w:cs="Arial"/>
                <w:b/>
              </w:rPr>
            </w:pPr>
            <w:r w:rsidRPr="00AC773B">
              <w:rPr>
                <w:rFonts w:ascii="Arial" w:hAnsi="Arial" w:cs="Arial"/>
                <w:b/>
              </w:rPr>
              <w:t>Recruitment</w:t>
            </w:r>
          </w:p>
        </w:tc>
      </w:tr>
      <w:tr w:rsidR="00CA1B90" w:rsidRPr="00AC773B" w:rsidTr="009A2794">
        <w:tc>
          <w:tcPr>
            <w:tcW w:w="2748" w:type="dxa"/>
          </w:tcPr>
          <w:p w:rsidR="00CA1B90" w:rsidRPr="00AC773B" w:rsidRDefault="00CA1B90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Methods to reach audience of interest</w:t>
            </w:r>
          </w:p>
        </w:tc>
        <w:tc>
          <w:tcPr>
            <w:tcW w:w="1560" w:type="dxa"/>
          </w:tcPr>
          <w:p w:rsidR="00CA1B90" w:rsidRPr="00AC773B" w:rsidRDefault="00CA1B90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A1B90" w:rsidRPr="00AC773B" w:rsidRDefault="00CA1B90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CA1B90" w:rsidRPr="00AC773B" w:rsidRDefault="00CA1B90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CA1B90" w:rsidRPr="00AC773B" w:rsidRDefault="00CA1B90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Brainstorm recruitment methods:</w:t>
            </w:r>
          </w:p>
          <w:p w:rsidR="00CA1B90" w:rsidRPr="00AC773B" w:rsidRDefault="00CA1B90">
            <w:pPr>
              <w:rPr>
                <w:rFonts w:ascii="Arial" w:hAnsi="Arial" w:cs="Arial"/>
              </w:rPr>
            </w:pPr>
          </w:p>
          <w:p w:rsidR="00CA1B90" w:rsidRPr="00AC773B" w:rsidRDefault="00CA1B90">
            <w:pPr>
              <w:rPr>
                <w:rFonts w:ascii="Arial" w:hAnsi="Arial" w:cs="Arial"/>
              </w:rPr>
            </w:pPr>
          </w:p>
          <w:p w:rsidR="00CA1B90" w:rsidRPr="00AC773B" w:rsidRDefault="00CA1B90">
            <w:pPr>
              <w:rPr>
                <w:rFonts w:ascii="Arial" w:hAnsi="Arial" w:cs="Arial"/>
              </w:rPr>
            </w:pPr>
          </w:p>
        </w:tc>
      </w:tr>
      <w:tr w:rsidR="00CA1B90" w:rsidRPr="00AC773B" w:rsidTr="009A2794">
        <w:tc>
          <w:tcPr>
            <w:tcW w:w="2748" w:type="dxa"/>
          </w:tcPr>
          <w:p w:rsidR="00CA1B90" w:rsidRPr="00AC773B" w:rsidRDefault="00CA1B90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Partners to help outreach to audience of interest, if needed</w:t>
            </w:r>
          </w:p>
        </w:tc>
        <w:tc>
          <w:tcPr>
            <w:tcW w:w="1560" w:type="dxa"/>
          </w:tcPr>
          <w:p w:rsidR="00CA1B90" w:rsidRPr="00AC773B" w:rsidRDefault="00CA1B90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A1B90" w:rsidRPr="00AC773B" w:rsidRDefault="00CA1B90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CA1B90" w:rsidRPr="00AC773B" w:rsidRDefault="00CA1B90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CA1B90" w:rsidRPr="00AC773B" w:rsidRDefault="00CA1B90">
            <w:pPr>
              <w:rPr>
                <w:rFonts w:ascii="Arial" w:hAnsi="Arial" w:cs="Arial"/>
              </w:rPr>
            </w:pPr>
          </w:p>
        </w:tc>
      </w:tr>
      <w:tr w:rsidR="00FA428C" w:rsidRPr="00AC773B" w:rsidTr="007432D0">
        <w:tc>
          <w:tcPr>
            <w:tcW w:w="10800" w:type="dxa"/>
            <w:gridSpan w:val="5"/>
            <w:shd w:val="clear" w:color="auto" w:fill="D9D9D9" w:themeFill="background1" w:themeFillShade="D9"/>
          </w:tcPr>
          <w:p w:rsidR="00FA428C" w:rsidRPr="00AC773B" w:rsidRDefault="00FA428C" w:rsidP="00982774">
            <w:pPr>
              <w:rPr>
                <w:rFonts w:ascii="Arial" w:hAnsi="Arial" w:cs="Arial"/>
                <w:b/>
              </w:rPr>
            </w:pPr>
            <w:r w:rsidRPr="00AC773B">
              <w:rPr>
                <w:rFonts w:ascii="Arial" w:hAnsi="Arial" w:cs="Arial"/>
                <w:b/>
              </w:rPr>
              <w:t>Adaptation (if necessary)</w:t>
            </w:r>
          </w:p>
        </w:tc>
      </w:tr>
      <w:tr w:rsidR="00FA428C" w:rsidRPr="00AC773B" w:rsidTr="00982774">
        <w:tc>
          <w:tcPr>
            <w:tcW w:w="2748" w:type="dxa"/>
          </w:tcPr>
          <w:p w:rsidR="00FA428C" w:rsidRPr="00AC773B" w:rsidRDefault="00FA428C" w:rsidP="0098277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Adaptation of program/policy/strategy</w:t>
            </w:r>
          </w:p>
          <w:p w:rsidR="00FA428C" w:rsidRPr="00AC773B" w:rsidRDefault="00FA428C" w:rsidP="0098277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materials/methods</w:t>
            </w:r>
          </w:p>
        </w:tc>
        <w:tc>
          <w:tcPr>
            <w:tcW w:w="1560" w:type="dxa"/>
          </w:tcPr>
          <w:p w:rsidR="00FA428C" w:rsidRPr="00AC773B" w:rsidRDefault="00FA428C" w:rsidP="0098277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FA428C" w:rsidRPr="00AC773B" w:rsidRDefault="00FA428C" w:rsidP="00982774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FA428C" w:rsidRPr="00AC773B" w:rsidRDefault="00FA428C" w:rsidP="00982774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FA428C" w:rsidRPr="00AC773B" w:rsidRDefault="00FA428C" w:rsidP="0098277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Changes:</w:t>
            </w:r>
            <w:r w:rsidRPr="00AC773B">
              <w:rPr>
                <w:rFonts w:ascii="Arial" w:hAnsi="Arial" w:cs="Arial"/>
              </w:rPr>
              <w:br/>
            </w:r>
            <w:r w:rsidRPr="00AC773B">
              <w:rPr>
                <w:rFonts w:ascii="Arial" w:hAnsi="Arial" w:cs="Arial"/>
              </w:rPr>
              <w:br/>
            </w:r>
            <w:r w:rsidRPr="00AC773B">
              <w:rPr>
                <w:rFonts w:ascii="Arial" w:hAnsi="Arial" w:cs="Arial"/>
              </w:rPr>
              <w:br/>
              <w:t>Methods for Doing the Adaptation:</w:t>
            </w:r>
          </w:p>
          <w:p w:rsidR="00FA428C" w:rsidRPr="00AC773B" w:rsidRDefault="00FA428C" w:rsidP="00982774">
            <w:pPr>
              <w:rPr>
                <w:rFonts w:ascii="Arial" w:hAnsi="Arial" w:cs="Arial"/>
              </w:rPr>
            </w:pPr>
          </w:p>
          <w:p w:rsidR="00FA428C" w:rsidRPr="00AC773B" w:rsidRDefault="00FA428C" w:rsidP="00982774">
            <w:pPr>
              <w:rPr>
                <w:rFonts w:ascii="Arial" w:hAnsi="Arial" w:cs="Arial"/>
              </w:rPr>
            </w:pPr>
          </w:p>
        </w:tc>
      </w:tr>
    </w:tbl>
    <w:p w:rsidR="009A2794" w:rsidRPr="00AC773B" w:rsidRDefault="009A2794">
      <w:pPr>
        <w:rPr>
          <w:rFonts w:ascii="Arial" w:hAnsi="Arial" w:cs="Arial"/>
        </w:rPr>
      </w:pPr>
      <w:r w:rsidRPr="00AC773B">
        <w:rPr>
          <w:rFonts w:ascii="Arial" w:hAnsi="Arial" w:cs="Arial"/>
        </w:rPr>
        <w:br w:type="page"/>
      </w:r>
    </w:p>
    <w:tbl>
      <w:tblPr>
        <w:tblW w:w="10800" w:type="dxa"/>
        <w:tblInd w:w="-4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48"/>
        <w:gridCol w:w="1560"/>
        <w:gridCol w:w="1440"/>
        <w:gridCol w:w="1680"/>
        <w:gridCol w:w="3372"/>
      </w:tblGrid>
      <w:tr w:rsidR="007432D0" w:rsidRPr="00AC773B" w:rsidTr="007432D0">
        <w:tc>
          <w:tcPr>
            <w:tcW w:w="2748" w:type="dxa"/>
            <w:shd w:val="clear" w:color="auto" w:fill="599ACF"/>
            <w:vAlign w:val="center"/>
          </w:tcPr>
          <w:p w:rsidR="007432D0" w:rsidRPr="007432D0" w:rsidRDefault="007432D0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  <w:sz w:val="28"/>
              </w:rPr>
              <w:lastRenderedPageBreak/>
              <w:t>Capacities and Resources</w:t>
            </w:r>
          </w:p>
        </w:tc>
        <w:tc>
          <w:tcPr>
            <w:tcW w:w="1560" w:type="dxa"/>
            <w:shd w:val="clear" w:color="auto" w:fill="599ACF"/>
            <w:vAlign w:val="center"/>
          </w:tcPr>
          <w:p w:rsidR="007432D0" w:rsidRPr="007432D0" w:rsidRDefault="007432D0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</w:rPr>
              <w:t>Yes, we have this capacity</w:t>
            </w:r>
          </w:p>
          <w:p w:rsidR="007432D0" w:rsidRPr="007432D0" w:rsidRDefault="007432D0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</w:rPr>
              <w:t>(2)</w:t>
            </w:r>
          </w:p>
        </w:tc>
        <w:tc>
          <w:tcPr>
            <w:tcW w:w="1440" w:type="dxa"/>
            <w:shd w:val="clear" w:color="auto" w:fill="599ACF"/>
            <w:vAlign w:val="center"/>
          </w:tcPr>
          <w:p w:rsidR="007432D0" w:rsidRPr="007432D0" w:rsidRDefault="007432D0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</w:rPr>
              <w:t>We do not presently have this capacity, but we can build it (1)</w:t>
            </w:r>
          </w:p>
        </w:tc>
        <w:tc>
          <w:tcPr>
            <w:tcW w:w="1680" w:type="dxa"/>
            <w:shd w:val="clear" w:color="auto" w:fill="599ACF"/>
            <w:vAlign w:val="center"/>
          </w:tcPr>
          <w:p w:rsidR="007432D0" w:rsidRPr="007432D0" w:rsidRDefault="007432D0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</w:rPr>
              <w:t>No, we do not have this capacity</w:t>
            </w:r>
          </w:p>
          <w:p w:rsidR="007432D0" w:rsidRPr="007432D0" w:rsidRDefault="007432D0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</w:rPr>
              <w:t>(0)</w:t>
            </w:r>
          </w:p>
        </w:tc>
        <w:tc>
          <w:tcPr>
            <w:tcW w:w="3372" w:type="dxa"/>
            <w:shd w:val="clear" w:color="auto" w:fill="599ACF"/>
            <w:vAlign w:val="center"/>
          </w:tcPr>
          <w:p w:rsidR="007432D0" w:rsidRPr="007432D0" w:rsidRDefault="007432D0" w:rsidP="007432D0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</w:rPr>
            </w:pPr>
            <w:r w:rsidRPr="007432D0">
              <w:rPr>
                <w:rFonts w:ascii="Arial" w:hAnsi="Arial" w:cs="Arial"/>
                <w:b/>
                <w:color w:val="FFFFFF" w:themeColor="background1"/>
                <w:sz w:val="28"/>
              </w:rPr>
              <w:t>Comments</w:t>
            </w:r>
          </w:p>
        </w:tc>
      </w:tr>
      <w:tr w:rsidR="009A2794" w:rsidRPr="00AC773B" w:rsidTr="007432D0">
        <w:tc>
          <w:tcPr>
            <w:tcW w:w="10800" w:type="dxa"/>
            <w:gridSpan w:val="5"/>
            <w:shd w:val="clear" w:color="auto" w:fill="D9D9D9" w:themeFill="background1" w:themeFillShade="D9"/>
          </w:tcPr>
          <w:p w:rsidR="009A2794" w:rsidRPr="00AC773B" w:rsidRDefault="009A2794">
            <w:pPr>
              <w:rPr>
                <w:rFonts w:ascii="Arial" w:hAnsi="Arial" w:cs="Arial"/>
                <w:b/>
              </w:rPr>
            </w:pPr>
            <w:r w:rsidRPr="00AC773B">
              <w:rPr>
                <w:rFonts w:ascii="Arial" w:hAnsi="Arial" w:cs="Arial"/>
                <w:b/>
              </w:rPr>
              <w:t>Adaptation (if necessary)</w:t>
            </w:r>
          </w:p>
        </w:tc>
      </w:tr>
      <w:tr w:rsidR="009A2794" w:rsidRPr="00AC773B" w:rsidTr="009A2794">
        <w:tc>
          <w:tcPr>
            <w:tcW w:w="2748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Pilot testing of adapted materials/methods</w:t>
            </w:r>
          </w:p>
        </w:tc>
        <w:tc>
          <w:tcPr>
            <w:tcW w:w="156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Method:</w:t>
            </w: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Number of people in pilot test:</w:t>
            </w: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</w:tr>
      <w:tr w:rsidR="009A2794" w:rsidRPr="00AC773B" w:rsidTr="007432D0">
        <w:tc>
          <w:tcPr>
            <w:tcW w:w="10800" w:type="dxa"/>
            <w:gridSpan w:val="5"/>
            <w:shd w:val="clear" w:color="auto" w:fill="D9D9D9" w:themeFill="background1" w:themeFillShade="D9"/>
          </w:tcPr>
          <w:p w:rsidR="009A2794" w:rsidRPr="00AC773B" w:rsidRDefault="009A2794">
            <w:pPr>
              <w:rPr>
                <w:rFonts w:ascii="Arial" w:hAnsi="Arial" w:cs="Arial"/>
                <w:b/>
              </w:rPr>
            </w:pPr>
            <w:r w:rsidRPr="00AC773B">
              <w:rPr>
                <w:rFonts w:ascii="Arial" w:hAnsi="Arial" w:cs="Arial"/>
                <w:b/>
              </w:rPr>
              <w:t>IMPLEMENTATION</w:t>
            </w:r>
          </w:p>
        </w:tc>
      </w:tr>
      <w:tr w:rsidR="009A2794" w:rsidRPr="00AC773B" w:rsidTr="007432D0">
        <w:tc>
          <w:tcPr>
            <w:tcW w:w="10800" w:type="dxa"/>
            <w:gridSpan w:val="5"/>
            <w:shd w:val="clear" w:color="auto" w:fill="D9D9D9" w:themeFill="background1" w:themeFillShade="D9"/>
          </w:tcPr>
          <w:p w:rsidR="009A2794" w:rsidRPr="00AC773B" w:rsidRDefault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  <w:b/>
              </w:rPr>
              <w:t>Program Implementation</w:t>
            </w:r>
          </w:p>
        </w:tc>
      </w:tr>
      <w:tr w:rsidR="009A2794" w:rsidRPr="00AC773B" w:rsidTr="009A2794">
        <w:tc>
          <w:tcPr>
            <w:tcW w:w="2748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Participant recruitment</w:t>
            </w:r>
          </w:p>
        </w:tc>
        <w:tc>
          <w:tcPr>
            <w:tcW w:w="156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Methods:</w:t>
            </w: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</w:tr>
      <w:tr w:rsidR="009A2794" w:rsidRPr="00AC773B" w:rsidTr="009A2794">
        <w:tc>
          <w:tcPr>
            <w:tcW w:w="2748" w:type="dxa"/>
          </w:tcPr>
          <w:p w:rsidR="009A2794" w:rsidRPr="00AC773B" w:rsidRDefault="00AB601B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A means to track program/policy/practice</w:t>
            </w:r>
            <w:r w:rsidR="009A2794" w:rsidRPr="00AC773B">
              <w:rPr>
                <w:rFonts w:ascii="Arial" w:hAnsi="Arial" w:cs="Arial"/>
              </w:rPr>
              <w:t xml:space="preserve"> activities</w:t>
            </w:r>
          </w:p>
        </w:tc>
        <w:tc>
          <w:tcPr>
            <w:tcW w:w="156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Method:</w:t>
            </w: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</w:tr>
      <w:tr w:rsidR="009A2794" w:rsidRPr="00AC773B" w:rsidTr="009A2794">
        <w:tc>
          <w:tcPr>
            <w:tcW w:w="2748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A method to track the conduct of core program elements</w:t>
            </w:r>
            <w:r w:rsidR="00AB601B" w:rsidRPr="00AC773B">
              <w:rPr>
                <w:rFonts w:ascii="Arial" w:hAnsi="Arial" w:cs="Arial"/>
              </w:rPr>
              <w:t>/key steps</w:t>
            </w:r>
            <w:r w:rsidRPr="00AC773B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56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9A2794" w:rsidRPr="00AC773B" w:rsidRDefault="009A2794" w:rsidP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Method:</w:t>
            </w: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</w:tr>
      <w:tr w:rsidR="009A2794" w:rsidRPr="00AC773B" w:rsidTr="009A2794">
        <w:tc>
          <w:tcPr>
            <w:tcW w:w="2748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A means to track participation (#’s)</w:t>
            </w:r>
          </w:p>
        </w:tc>
        <w:tc>
          <w:tcPr>
            <w:tcW w:w="156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9A2794" w:rsidRPr="00AC773B" w:rsidRDefault="009A2794" w:rsidP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Method:</w:t>
            </w: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</w:tr>
      <w:tr w:rsidR="009A2794" w:rsidRPr="00AC773B" w:rsidTr="009A2794">
        <w:tc>
          <w:tcPr>
            <w:tcW w:w="2748" w:type="dxa"/>
          </w:tcPr>
          <w:p w:rsidR="009A2794" w:rsidRPr="00AC773B" w:rsidRDefault="009A2794" w:rsidP="00AB601B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A methods to discuss progress</w:t>
            </w:r>
          </w:p>
        </w:tc>
        <w:tc>
          <w:tcPr>
            <w:tcW w:w="156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Method:</w:t>
            </w: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</w:tr>
      <w:tr w:rsidR="009A2794" w:rsidRPr="00AC773B" w:rsidTr="007432D0">
        <w:tc>
          <w:tcPr>
            <w:tcW w:w="2748" w:type="dxa"/>
            <w:shd w:val="clear" w:color="auto" w:fill="D9D9D9" w:themeFill="background1" w:themeFillShade="D9"/>
          </w:tcPr>
          <w:p w:rsidR="009A2794" w:rsidRPr="00AC773B" w:rsidRDefault="009A2794">
            <w:pPr>
              <w:rPr>
                <w:rFonts w:ascii="Arial" w:hAnsi="Arial" w:cs="Arial"/>
                <w:b/>
              </w:rPr>
            </w:pPr>
            <w:r w:rsidRPr="00AC773B">
              <w:rPr>
                <w:rFonts w:ascii="Arial" w:hAnsi="Arial" w:cs="Arial"/>
                <w:b/>
              </w:rPr>
              <w:t>MAINTENANCE</w:t>
            </w:r>
          </w:p>
        </w:tc>
        <w:tc>
          <w:tcPr>
            <w:tcW w:w="156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</w:tr>
      <w:tr w:rsidR="009A2794" w:rsidRPr="00AC773B" w:rsidTr="009A2794">
        <w:tc>
          <w:tcPr>
            <w:tcW w:w="2748" w:type="dxa"/>
          </w:tcPr>
          <w:p w:rsidR="009A2794" w:rsidRPr="00AC773B" w:rsidRDefault="009A2794" w:rsidP="00091C62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Plans for sustaining the program</w:t>
            </w:r>
            <w:r w:rsidR="00AB601B" w:rsidRPr="00AC773B">
              <w:rPr>
                <w:rFonts w:ascii="Arial" w:hAnsi="Arial" w:cs="Arial"/>
              </w:rPr>
              <w:t>/policy/</w:t>
            </w:r>
            <w:r w:rsidR="00091C62" w:rsidRPr="00AC773B">
              <w:rPr>
                <w:rFonts w:ascii="Arial" w:hAnsi="Arial" w:cs="Arial"/>
              </w:rPr>
              <w:t>strategy</w:t>
            </w:r>
          </w:p>
          <w:p w:rsidR="00091C62" w:rsidRPr="00AC773B" w:rsidRDefault="00091C62" w:rsidP="00091C62">
            <w:pPr>
              <w:rPr>
                <w:rFonts w:ascii="Arial" w:hAnsi="Arial" w:cs="Arial"/>
              </w:rPr>
            </w:pPr>
          </w:p>
          <w:p w:rsidR="00091C62" w:rsidRPr="00AC773B" w:rsidRDefault="00091C62" w:rsidP="00091C62">
            <w:pPr>
              <w:rPr>
                <w:rFonts w:ascii="Arial" w:hAnsi="Arial" w:cs="Arial"/>
              </w:rPr>
            </w:pPr>
          </w:p>
          <w:p w:rsidR="00091C62" w:rsidRPr="00AC773B" w:rsidRDefault="00091C62" w:rsidP="00091C62">
            <w:pPr>
              <w:rPr>
                <w:rFonts w:ascii="Arial" w:hAnsi="Arial" w:cs="Arial"/>
              </w:rPr>
            </w:pPr>
          </w:p>
          <w:p w:rsidR="00091C62" w:rsidRPr="00AC773B" w:rsidRDefault="00091C62" w:rsidP="00091C62">
            <w:pPr>
              <w:rPr>
                <w:rFonts w:ascii="Arial" w:hAnsi="Arial" w:cs="Arial"/>
              </w:rPr>
            </w:pPr>
          </w:p>
        </w:tc>
        <w:tc>
          <w:tcPr>
            <w:tcW w:w="156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1680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  <w:tc>
          <w:tcPr>
            <w:tcW w:w="3372" w:type="dxa"/>
          </w:tcPr>
          <w:p w:rsidR="009A2794" w:rsidRPr="00AC773B" w:rsidRDefault="009A2794">
            <w:pPr>
              <w:rPr>
                <w:rFonts w:ascii="Arial" w:hAnsi="Arial" w:cs="Arial"/>
              </w:rPr>
            </w:pPr>
            <w:r w:rsidRPr="00AC773B">
              <w:rPr>
                <w:rFonts w:ascii="Arial" w:hAnsi="Arial" w:cs="Arial"/>
              </w:rPr>
              <w:t>Proposed Methods:</w:t>
            </w: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  <w:p w:rsidR="009A2794" w:rsidRPr="00AC773B" w:rsidRDefault="009A2794">
            <w:pPr>
              <w:rPr>
                <w:rFonts w:ascii="Arial" w:hAnsi="Arial" w:cs="Arial"/>
              </w:rPr>
            </w:pPr>
          </w:p>
        </w:tc>
      </w:tr>
    </w:tbl>
    <w:p w:rsidR="009165C3" w:rsidRPr="00AC773B" w:rsidRDefault="009165C3">
      <w:pPr>
        <w:rPr>
          <w:rFonts w:ascii="Arial" w:hAnsi="Arial" w:cs="Arial"/>
        </w:rPr>
      </w:pPr>
    </w:p>
    <w:sectPr w:rsidR="009165C3" w:rsidRPr="00AC773B" w:rsidSect="009A2794">
      <w:headerReference w:type="default" r:id="rId6"/>
      <w:pgSz w:w="12240" w:h="15840"/>
      <w:pgMar w:top="1440" w:right="1440" w:bottom="8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369D" w:rsidRDefault="0045369D" w:rsidP="00BD25A8">
      <w:r>
        <w:separator/>
      </w:r>
    </w:p>
  </w:endnote>
  <w:endnote w:type="continuationSeparator" w:id="0">
    <w:p w:rsidR="0045369D" w:rsidRDefault="0045369D" w:rsidP="00BD25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369D" w:rsidRDefault="0045369D" w:rsidP="00BD25A8">
      <w:r>
        <w:separator/>
      </w:r>
    </w:p>
  </w:footnote>
  <w:footnote w:type="continuationSeparator" w:id="0">
    <w:p w:rsidR="0045369D" w:rsidRDefault="0045369D" w:rsidP="00BD2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25A8" w:rsidRPr="00AC773B" w:rsidRDefault="00BD25A8" w:rsidP="00AC773B">
    <w:pPr>
      <w:pStyle w:val="Header"/>
      <w:jc w:val="center"/>
      <w:rPr>
        <w:rFonts w:ascii="Arial" w:hAnsi="Arial" w:cs="Arial"/>
        <w:sz w:val="24"/>
      </w:rPr>
    </w:pPr>
    <w:r w:rsidRPr="00AC773B">
      <w:rPr>
        <w:rFonts w:ascii="Arial" w:hAnsi="Arial" w:cs="Arial"/>
        <w:b/>
        <w:noProof/>
        <w:sz w:val="28"/>
      </w:rPr>
      <w:drawing>
        <wp:anchor distT="0" distB="0" distL="114300" distR="114300" simplePos="0" relativeHeight="251658240" behindDoc="1" locked="0" layoutInCell="1" allowOverlap="1" wp14:anchorId="32B3CDA8" wp14:editId="36E56F16">
          <wp:simplePos x="0" y="0"/>
          <wp:positionH relativeFrom="column">
            <wp:posOffset>4619625</wp:posOffset>
          </wp:positionH>
          <wp:positionV relativeFrom="paragraph">
            <wp:posOffset>-228600</wp:posOffset>
          </wp:positionV>
          <wp:extent cx="1457325" cy="426085"/>
          <wp:effectExtent l="0" t="0" r="0" b="0"/>
          <wp:wrapTight wrapText="bothSides">
            <wp:wrapPolygon edited="0">
              <wp:start x="0" y="0"/>
              <wp:lineTo x="0" y="20280"/>
              <wp:lineTo x="21459" y="20280"/>
              <wp:lineTo x="2145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426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16A1" w:rsidRPr="00AC773B">
      <w:rPr>
        <w:rFonts w:ascii="Arial" w:hAnsi="Arial" w:cs="Arial"/>
        <w:i/>
        <w:sz w:val="24"/>
      </w:rPr>
      <w:t xml:space="preserve">Putting </w:t>
    </w:r>
    <w:r w:rsidRPr="00AC773B">
      <w:rPr>
        <w:rFonts w:ascii="Arial" w:hAnsi="Arial" w:cs="Arial"/>
        <w:i/>
        <w:sz w:val="24"/>
      </w:rPr>
      <w:t>Evidence in Ac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jcyNzExMDM0tzRU0lEKTi0uzszPAykwrAUAzL8I2iwAAAA="/>
  </w:docVars>
  <w:rsids>
    <w:rsidRoot w:val="009165C3"/>
    <w:rsid w:val="00021BC6"/>
    <w:rsid w:val="00091C62"/>
    <w:rsid w:val="00287EC9"/>
    <w:rsid w:val="00316EA1"/>
    <w:rsid w:val="003736AF"/>
    <w:rsid w:val="0045369D"/>
    <w:rsid w:val="00605A5A"/>
    <w:rsid w:val="007432D0"/>
    <w:rsid w:val="008A473B"/>
    <w:rsid w:val="009165C3"/>
    <w:rsid w:val="009A2794"/>
    <w:rsid w:val="009C63F8"/>
    <w:rsid w:val="00AB601B"/>
    <w:rsid w:val="00AC23A9"/>
    <w:rsid w:val="00AC773B"/>
    <w:rsid w:val="00BD25A8"/>
    <w:rsid w:val="00CA1B90"/>
    <w:rsid w:val="00CD6ECE"/>
    <w:rsid w:val="00D66350"/>
    <w:rsid w:val="00DA03DD"/>
    <w:rsid w:val="00E2467A"/>
    <w:rsid w:val="00E42CFD"/>
    <w:rsid w:val="00E5193F"/>
    <w:rsid w:val="00EB269E"/>
    <w:rsid w:val="00F116A1"/>
    <w:rsid w:val="00F44A16"/>
    <w:rsid w:val="00FA4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04B493-EFF8-490C-B67D-4A1F3B476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7EC9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E5193F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D6ECE"/>
    <w:rPr>
      <w:rFonts w:ascii="Arial" w:eastAsia="Times New Roman" w:hAnsi="Arial"/>
      <w:sz w:val="20"/>
      <w:szCs w:val="20"/>
    </w:rPr>
  </w:style>
  <w:style w:type="table" w:styleId="TableGrid">
    <w:name w:val="Table Grid"/>
    <w:basedOn w:val="TableNormal"/>
    <w:uiPriority w:val="59"/>
    <w:rsid w:val="009165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23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3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25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25A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D25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25A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llins School of Public Health</Company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coff</dc:creator>
  <cp:keywords/>
  <dc:description/>
  <cp:lastModifiedBy>Sempasa, Doris</cp:lastModifiedBy>
  <cp:revision>2</cp:revision>
  <dcterms:created xsi:type="dcterms:W3CDTF">2018-05-11T18:38:00Z</dcterms:created>
  <dcterms:modified xsi:type="dcterms:W3CDTF">2018-05-11T18:38:00Z</dcterms:modified>
</cp:coreProperties>
</file>